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57BC5" w14:textId="77777777" w:rsidR="00324614" w:rsidRDefault="00D125DF">
      <w:r>
        <w:t>Total Sales</w:t>
      </w:r>
    </w:p>
    <w:p w14:paraId="62EA234F" w14:textId="77777777" w:rsidR="00D125DF" w:rsidRDefault="00D125DF"/>
    <w:p w14:paraId="4B597985" w14:textId="77777777" w:rsidR="00D125DF" w:rsidRPr="00D125DF" w:rsidRDefault="00D125DF" w:rsidP="00D125DF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SELECT</w:t>
      </w:r>
    </w:p>
    <w:p w14:paraId="4297CBC4" w14:textId="77777777" w:rsidR="00D125DF" w:rsidRPr="00D125DF" w:rsidRDefault="00D125DF" w:rsidP="00D125DF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Total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] </w:t>
      </w: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ON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COLUMNS</w:t>
      </w:r>
    </w:p>
    <w:p w14:paraId="5470FFFC" w14:textId="5A041161" w:rsidR="00D125DF" w:rsidRPr="00D125DF" w:rsidRDefault="00D125DF" w:rsidP="00D125DF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FROM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[</w:t>
      </w:r>
      <w:r w:rsidR="009C5855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Employee</w:t>
      </w:r>
      <w:bookmarkStart w:id="0" w:name="_GoBack"/>
      <w:bookmarkEnd w:id="0"/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 w:rsidR="003A5991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;</w:t>
      </w:r>
    </w:p>
    <w:p w14:paraId="0E1941F6" w14:textId="77777777" w:rsidR="00D125DF" w:rsidRDefault="00D125DF"/>
    <w:p w14:paraId="7A0444EB" w14:textId="77777777" w:rsidR="003A5991" w:rsidRDefault="003A5991">
      <w:r>
        <w:t>Average Sell time per Gender</w:t>
      </w:r>
    </w:p>
    <w:p w14:paraId="10D4E150" w14:textId="77777777" w:rsidR="003A5991" w:rsidRPr="00D125DF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SELECT</w:t>
      </w:r>
    </w:p>
    <w:p w14:paraId="51D469F1" w14:textId="77777777" w:rsidR="003A5991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 w:rsidR="00FE1F1E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</w:t>
      </w:r>
      <w:proofErr w:type="spellStart"/>
      <w:r w:rsidR="00FE1F1E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AverageSellTime</w:t>
      </w:r>
      <w:proofErr w:type="spellEnd"/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] </w:t>
      </w: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ON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COLUMNS</w:t>
      </w:r>
    </w:p>
    <w:p w14:paraId="5CF11F03" w14:textId="77777777" w:rsidR="003A5991" w:rsidRPr="00D125DF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Gender].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Gender_Type</w:t>
      </w:r>
      <w:proofErr w:type="spellEnd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 ON ROWS</w:t>
      </w:r>
    </w:p>
    <w:p w14:paraId="293F957A" w14:textId="77777777" w:rsidR="003A5991" w:rsidRPr="00D125DF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FROM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AgentSales</w:t>
      </w:r>
      <w:proofErr w:type="spellEnd"/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;</w:t>
      </w:r>
    </w:p>
    <w:p w14:paraId="07562591" w14:textId="77777777" w:rsidR="003A5991" w:rsidRDefault="003A5991"/>
    <w:p w14:paraId="0EEBE0A7" w14:textId="77777777" w:rsidR="003A5991" w:rsidRDefault="003A5991"/>
    <w:p w14:paraId="0A162A42" w14:textId="77777777" w:rsidR="00370BD3" w:rsidRDefault="00370BD3">
      <w:r>
        <w:t>Sales per City</w:t>
      </w:r>
      <w:r w:rsidR="003A5991">
        <w:t xml:space="preserve"> – South Africa only</w:t>
      </w:r>
    </w:p>
    <w:p w14:paraId="0F5FD350" w14:textId="77777777" w:rsidR="00370BD3" w:rsidRPr="00D125DF" w:rsidRDefault="00370BD3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SELECT</w:t>
      </w:r>
    </w:p>
    <w:p w14:paraId="6A3A536A" w14:textId="77777777" w:rsidR="00370BD3" w:rsidRDefault="00370BD3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Total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, 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Quantity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</w:t>
      </w: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ON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COLUMNS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, </w:t>
      </w:r>
    </w:p>
    <w:p w14:paraId="5A9F01EB" w14:textId="77777777" w:rsidR="003A5991" w:rsidRDefault="003A5991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City].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City_Name</w:t>
      </w:r>
      <w:proofErr w:type="spellEnd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 ON ROWS</w:t>
      </w:r>
    </w:p>
    <w:p w14:paraId="21196A3E" w14:textId="77777777" w:rsidR="00370BD3" w:rsidRDefault="00370BD3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FROM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AgentSales</w:t>
      </w:r>
      <w:proofErr w:type="spellEnd"/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</w:p>
    <w:p w14:paraId="670D8624" w14:textId="77777777" w:rsidR="003A5991" w:rsidRPr="00D125DF" w:rsidRDefault="003A5991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Where [Country].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Country_Name</w:t>
      </w:r>
      <w:proofErr w:type="spellEnd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 w:rsidR="00FE1F1E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.[South Africa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;</w:t>
      </w:r>
    </w:p>
    <w:p w14:paraId="0CE00712" w14:textId="77777777" w:rsidR="00370BD3" w:rsidRDefault="00370BD3"/>
    <w:p w14:paraId="097BF7E9" w14:textId="77777777" w:rsidR="003A5991" w:rsidRDefault="003A5991"/>
    <w:sectPr w:rsidR="003A5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M0NbE0MDQ1NDNU0lEKTi0uzszPAykwrAUABFhMhywAAAA="/>
  </w:docVars>
  <w:rsids>
    <w:rsidRoot w:val="00D125DF"/>
    <w:rsid w:val="00370BD3"/>
    <w:rsid w:val="003A5991"/>
    <w:rsid w:val="00717DC1"/>
    <w:rsid w:val="009C5855"/>
    <w:rsid w:val="00AF31C1"/>
    <w:rsid w:val="00D125DF"/>
    <w:rsid w:val="00FE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ECAF4"/>
  <w15:chartTrackingRefBased/>
  <w15:docId w15:val="{6AEC30D1-134E-4138-A367-8418F3FC7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25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25DF"/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code-keyword">
    <w:name w:val="code-keyword"/>
    <w:basedOn w:val="DefaultParagraphFont"/>
    <w:rsid w:val="00D12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9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lam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Kallis (Santam)</dc:creator>
  <cp:keywords/>
  <dc:description/>
  <cp:lastModifiedBy>Ntsele Thulasizwe</cp:lastModifiedBy>
  <cp:revision>2</cp:revision>
  <dcterms:created xsi:type="dcterms:W3CDTF">2019-11-17T19:18:00Z</dcterms:created>
  <dcterms:modified xsi:type="dcterms:W3CDTF">2019-11-17T19:18:00Z</dcterms:modified>
</cp:coreProperties>
</file>